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DD2387" w:rsidRPr="00DD2387" w:rsidRDefault="00DD2387" w:rsidP="00DD2387">
            <w:pPr>
              <w:pStyle w:val="DersBilgileri"/>
              <w:rPr>
                <w:b/>
                <w:szCs w:val="16"/>
              </w:rPr>
            </w:pPr>
            <w:r w:rsidRPr="00DD2387">
              <w:rPr>
                <w:b/>
                <w:szCs w:val="16"/>
              </w:rPr>
              <w:t xml:space="preserve">ZSÜ438 </w:t>
            </w:r>
            <w:r w:rsidRPr="00DD2387">
              <w:rPr>
                <w:b/>
                <w:szCs w:val="16"/>
              </w:rPr>
              <w:t>Avlama Tekniği Ve Ağ Materyali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DD2387" w:rsidRPr="00B36C41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Dr. Hasan H. Atar; </w:t>
            </w:r>
            <w:r w:rsidRPr="00B36C41">
              <w:rPr>
                <w:szCs w:val="16"/>
              </w:rPr>
              <w:t>Dr.</w:t>
            </w:r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Öğr</w:t>
            </w:r>
            <w:proofErr w:type="spellEnd"/>
            <w:r>
              <w:rPr>
                <w:szCs w:val="16"/>
              </w:rPr>
              <w:t>. Üyesi</w:t>
            </w:r>
            <w:r w:rsidRPr="00B36C41">
              <w:rPr>
                <w:szCs w:val="16"/>
              </w:rPr>
              <w:t xml:space="preserve"> Levent </w:t>
            </w:r>
            <w:proofErr w:type="spellStart"/>
            <w:r w:rsidRPr="00B36C41">
              <w:rPr>
                <w:szCs w:val="16"/>
              </w:rPr>
              <w:t>Doğankaya</w:t>
            </w:r>
            <w:proofErr w:type="spellEnd"/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DD2387" w:rsidRPr="00B36C41" w:rsidRDefault="00DD2387" w:rsidP="00DD2387">
            <w:pPr>
              <w:pStyle w:val="DersBilgileri"/>
              <w:rPr>
                <w:szCs w:val="16"/>
              </w:rPr>
            </w:pPr>
            <w:r w:rsidRPr="00B36C41">
              <w:rPr>
                <w:szCs w:val="16"/>
              </w:rPr>
              <w:t>Lisans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DD2387" w:rsidRPr="00B36C41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5 AKTS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DD2387" w:rsidRPr="00B36C41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 ve Uygulama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DD2387" w:rsidRPr="00DD2387" w:rsidRDefault="00DD2387" w:rsidP="00DD2387">
            <w:pPr>
              <w:pStyle w:val="DersBilgileri"/>
              <w:rPr>
                <w:szCs w:val="16"/>
              </w:rPr>
            </w:pPr>
            <w:r w:rsidRPr="00DD2387">
              <w:rPr>
                <w:szCs w:val="16"/>
              </w:rPr>
              <w:t xml:space="preserve">Bu ders, olta </w:t>
            </w:r>
            <w:proofErr w:type="spellStart"/>
            <w:r w:rsidRPr="00DD2387">
              <w:rPr>
                <w:szCs w:val="16"/>
              </w:rPr>
              <w:t>ballıkçılığı</w:t>
            </w:r>
            <w:proofErr w:type="spellEnd"/>
            <w:r w:rsidRPr="00DD2387">
              <w:rPr>
                <w:szCs w:val="16"/>
              </w:rPr>
              <w:t xml:space="preserve">, tuzak ve </w:t>
            </w:r>
            <w:proofErr w:type="spellStart"/>
            <w:r w:rsidRPr="00DD2387">
              <w:rPr>
                <w:szCs w:val="16"/>
              </w:rPr>
              <w:t>pinterler</w:t>
            </w:r>
            <w:proofErr w:type="spellEnd"/>
            <w:r w:rsidRPr="00DD2387">
              <w:rPr>
                <w:szCs w:val="16"/>
              </w:rPr>
              <w:t xml:space="preserve">, dalyan avcılığı, sürütme ağları, çevirme ağları, daldırma ağları ile avcılık, solungaç ve </w:t>
            </w:r>
            <w:proofErr w:type="spellStart"/>
            <w:r w:rsidRPr="00DD2387">
              <w:rPr>
                <w:szCs w:val="16"/>
              </w:rPr>
              <w:t>fanyalı</w:t>
            </w:r>
            <w:proofErr w:type="spellEnd"/>
            <w:r w:rsidRPr="00DD2387">
              <w:rPr>
                <w:szCs w:val="16"/>
              </w:rPr>
              <w:t xml:space="preserve"> ağlar, balıkçılık makineleri, elektrik ve ışıkla avcılık, balık bulucular, sonar ve </w:t>
            </w:r>
            <w:proofErr w:type="spellStart"/>
            <w:r w:rsidRPr="00DD2387">
              <w:rPr>
                <w:szCs w:val="16"/>
              </w:rPr>
              <w:t>ekosounder</w:t>
            </w:r>
            <w:proofErr w:type="spellEnd"/>
            <w:r w:rsidRPr="00DD2387">
              <w:rPr>
                <w:szCs w:val="16"/>
              </w:rPr>
              <w:t xml:space="preserve"> gibi konuları kapsamaktadır.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DD2387" w:rsidRPr="00DD2387" w:rsidRDefault="00DD2387" w:rsidP="00DD2387">
            <w:pPr>
              <w:pStyle w:val="DersBilgileri"/>
              <w:rPr>
                <w:szCs w:val="16"/>
              </w:rPr>
            </w:pPr>
            <w:r w:rsidRPr="00DD2387">
              <w:rPr>
                <w:szCs w:val="16"/>
              </w:rPr>
              <w:t>Su Ürünleri eğitimi gören öğrencilere su ürünleri avcılığı, avlanma yöntemleri ve av araç-gereçleri hakkında bilgi ve beceri kazandırmak.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DD2387" w:rsidRPr="001A2552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80 </w:t>
            </w:r>
            <w:proofErr w:type="spellStart"/>
            <w:r>
              <w:rPr>
                <w:szCs w:val="16"/>
              </w:rPr>
              <w:t>dk</w:t>
            </w:r>
            <w:proofErr w:type="spellEnd"/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DD2387" w:rsidRPr="001A2552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DD2387" w:rsidRPr="001A2552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DD2387" w:rsidRDefault="00DD2387" w:rsidP="00DD2387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</w:pPr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Andres Von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Erandt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- Fish Catching Methods Of The World</w:t>
            </w:r>
          </w:p>
          <w:p w:rsidR="00DD2387" w:rsidRDefault="00DD2387" w:rsidP="00DD2387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</w:pP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Seventeki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N.-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Yapımında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Kullanıla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Lifler</w:t>
            </w:r>
            <w:proofErr w:type="spellEnd"/>
          </w:p>
          <w:p w:rsidR="00DD2387" w:rsidRDefault="00DD2387" w:rsidP="00DD2387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</w:pP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Meti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imu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, Osman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aşdemi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Materyali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Ve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Yapım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ekniği</w:t>
            </w:r>
            <w:proofErr w:type="spellEnd"/>
          </w:p>
          <w:p w:rsidR="00DD2387" w:rsidRPr="001A2552" w:rsidRDefault="00DD2387" w:rsidP="00DD2387">
            <w:pPr>
              <w:pStyle w:val="Kaynakca"/>
              <w:rPr>
                <w:szCs w:val="16"/>
                <w:lang w:val="tr-TR"/>
              </w:rPr>
            </w:pPr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Osman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aşdemi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, Caner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enve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Özyurt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. Av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raçları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ve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Yapım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ekniği</w:t>
            </w:r>
            <w:proofErr w:type="spellEnd"/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DD2387" w:rsidRPr="001A2552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(2;2;0)</w:t>
            </w:r>
          </w:p>
        </w:tc>
      </w:tr>
      <w:tr w:rsidR="00DD2387" w:rsidRPr="001A2552" w:rsidTr="00832AEF">
        <w:trPr>
          <w:jc w:val="center"/>
        </w:trPr>
        <w:tc>
          <w:tcPr>
            <w:tcW w:w="2745" w:type="dxa"/>
            <w:vAlign w:val="center"/>
          </w:tcPr>
          <w:p w:rsidR="00DD2387" w:rsidRPr="001A2552" w:rsidRDefault="00DD2387" w:rsidP="00DD2387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DD2387" w:rsidRPr="001A2552" w:rsidRDefault="00DD2387" w:rsidP="00DD238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Var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  <w:bookmarkStart w:id="0" w:name="_GoBack"/>
      <w:bookmarkEnd w:id="0"/>
    </w:p>
    <w:p w:rsidR="00BC32DD" w:rsidRDefault="00BC32DD" w:rsidP="00BC32DD"/>
    <w:p w:rsidR="00EB0AE2" w:rsidRDefault="00DD2387"/>
    <w:sectPr w:rsidR="00EB0AE2" w:rsidSect="00C436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C7836"/>
    <w:multiLevelType w:val="multilevel"/>
    <w:tmpl w:val="23060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446731"/>
    <w:multiLevelType w:val="multilevel"/>
    <w:tmpl w:val="1EAC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MzA3MwcCM2MLAyUdpeDU4uLM/DyQAsNaAGPAU9wsAAAA"/>
  </w:docVars>
  <w:rsids>
    <w:rsidRoot w:val="00BC32DD"/>
    <w:rsid w:val="000A48ED"/>
    <w:rsid w:val="000D4549"/>
    <w:rsid w:val="00832BE3"/>
    <w:rsid w:val="00B36C41"/>
    <w:rsid w:val="00B4725D"/>
    <w:rsid w:val="00BC32DD"/>
    <w:rsid w:val="00C43623"/>
    <w:rsid w:val="00DD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640CAC"/>
  <w15:docId w15:val="{856BA7A7-C176-4A44-AC08-FBFBEE25E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2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5453">
          <w:marLeft w:val="0"/>
          <w:marRight w:val="0"/>
          <w:marTop w:val="150"/>
          <w:marBottom w:val="0"/>
          <w:divBdr>
            <w:top w:val="single" w:sz="6" w:space="0" w:color="CDCDCD"/>
            <w:left w:val="single" w:sz="6" w:space="0" w:color="CDCDCD"/>
            <w:bottom w:val="single" w:sz="6" w:space="0" w:color="CDCDCD"/>
            <w:right w:val="single" w:sz="6" w:space="0" w:color="CDCDCD"/>
          </w:divBdr>
          <w:divsChild>
            <w:div w:id="18797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0821">
          <w:marLeft w:val="0"/>
          <w:marRight w:val="0"/>
          <w:marTop w:val="150"/>
          <w:marBottom w:val="0"/>
          <w:divBdr>
            <w:top w:val="single" w:sz="6" w:space="0" w:color="CDCDCD"/>
            <w:left w:val="single" w:sz="6" w:space="0" w:color="CDCDCD"/>
            <w:bottom w:val="single" w:sz="6" w:space="0" w:color="CDCDCD"/>
            <w:right w:val="single" w:sz="6" w:space="0" w:color="CDCDCD"/>
          </w:divBdr>
          <w:divsChild>
            <w:div w:id="2702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ent dogankaya</dc:creator>
  <cp:lastModifiedBy>user</cp:lastModifiedBy>
  <cp:revision>4</cp:revision>
  <dcterms:created xsi:type="dcterms:W3CDTF">2017-04-06T14:14:00Z</dcterms:created>
  <dcterms:modified xsi:type="dcterms:W3CDTF">2021-04-22T18:38:00Z</dcterms:modified>
</cp:coreProperties>
</file>